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B6482F" w:rsidRDefault="00F92180" w:rsidP="002E31E6">
      <w:pPr>
        <w:pStyle w:val="Heading3"/>
        <w:rPr>
          <w:rFonts w:eastAsia="Calibri"/>
          <w:lang w:val="sr-Latn-RS" w:eastAsia="en-US"/>
        </w:rPr>
      </w:pPr>
    </w:p>
    <w:p w14:paraId="59974BA7" w14:textId="77777777" w:rsidR="00F92180" w:rsidRPr="00B6482F" w:rsidRDefault="00F92180" w:rsidP="00217D52">
      <w:pPr>
        <w:spacing w:after="200"/>
        <w:ind w:left="-1418" w:right="-1370"/>
        <w:jc w:val="center"/>
        <w:rPr>
          <w:rFonts w:ascii="Arial" w:eastAsia="Calibri" w:hAnsi="Arial" w:cs="Arial"/>
          <w:b/>
          <w:sz w:val="48"/>
          <w:szCs w:val="48"/>
          <w:lang w:val="sr-Latn-RS" w:eastAsia="en-US"/>
        </w:rPr>
      </w:pPr>
    </w:p>
    <w:p w14:paraId="1C3E3EAE" w14:textId="77777777" w:rsidR="00F92180" w:rsidRPr="00B6482F" w:rsidRDefault="00545A17" w:rsidP="002170A7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217D52">
      <w:pPr>
        <w:spacing w:after="200"/>
        <w:ind w:left="-1418" w:right="-1370"/>
        <w:jc w:val="center"/>
        <w:rPr>
          <w:rFonts w:ascii="Arial" w:eastAsia="Calibri" w:hAnsi="Arial" w:cs="Arial"/>
          <w:b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3FD6D074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D74F81" w:rsidRDefault="00106079" w:rsidP="00D54EAA">
      <w:pPr>
        <w:jc w:val="center"/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</w:pPr>
      <w:r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  <w:t>GAP ANALIZA</w:t>
      </w:r>
      <w:r w:rsidR="00D54EAA" w:rsidRPr="00D74F81">
        <w:rPr>
          <w:rFonts w:asciiTheme="minorHAnsi" w:eastAsia="Calibri" w:hAnsiTheme="minorHAnsi" w:cstheme="minorHAnsi"/>
          <w:b/>
          <w:color w:val="525252" w:themeColor="accent3" w:themeShade="80"/>
          <w:sz w:val="48"/>
          <w:szCs w:val="48"/>
          <w:lang w:val="sr-Latn-RS" w:eastAsia="en-US"/>
        </w:rPr>
        <w:t xml:space="preserve"> KLIJENTA</w:t>
      </w:r>
    </w:p>
    <w:p w14:paraId="5829BD7D" w14:textId="64C45F5C" w:rsidR="00D54EAA" w:rsidRPr="00D74F81" w:rsidRDefault="00D54EAA" w:rsidP="00D54EAA">
      <w:pPr>
        <w:jc w:val="center"/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</w:pPr>
      <w:r w:rsidRPr="00D74F81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(</w:t>
      </w:r>
      <w:r w:rsidR="00106079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Anketa</w:t>
      </w:r>
      <w:r w:rsidRPr="00D74F81">
        <w:rPr>
          <w:rFonts w:asciiTheme="minorHAnsi" w:eastAsia="Calibri" w:hAnsiTheme="minorHAnsi" w:cstheme="minorHAnsi"/>
          <w:color w:val="525252" w:themeColor="accent3" w:themeShade="80"/>
          <w:sz w:val="48"/>
          <w:szCs w:val="48"/>
          <w:lang w:val="sr-Latn-RS" w:eastAsia="en-US"/>
        </w:rPr>
        <w:t>)</w:t>
      </w:r>
    </w:p>
    <w:p w14:paraId="54574F55" w14:textId="77777777" w:rsidR="00D54EAA" w:rsidRDefault="00D54EAA" w:rsidP="00D54EAA">
      <w:pPr>
        <w:rPr>
          <w:rFonts w:eastAsia="Calibri"/>
          <w:sz w:val="48"/>
          <w:szCs w:val="48"/>
          <w:lang w:val="sr-Latn-RS" w:eastAsia="en-US"/>
        </w:rPr>
      </w:pPr>
    </w:p>
    <w:p w14:paraId="30F19051" w14:textId="17D8778E" w:rsidR="00D24DE9" w:rsidRDefault="00D24DE9">
      <w:pPr>
        <w:rPr>
          <w:rFonts w:eastAsia="Calibri"/>
          <w:lang w:val="sr-Latn-RS" w:eastAsia="en-US"/>
        </w:rPr>
      </w:pPr>
      <w:r>
        <w:rPr>
          <w:rFonts w:eastAsia="Calibri"/>
          <w:lang w:val="sr-Latn-RS" w:eastAsia="en-US"/>
        </w:rPr>
        <w:br w:type="page"/>
      </w:r>
    </w:p>
    <w:p w14:paraId="666F5228" w14:textId="77777777" w:rsidR="00051759" w:rsidRDefault="00051759" w:rsidP="00D74F81">
      <w:pPr>
        <w:rPr>
          <w:rFonts w:eastAsia="Calibri"/>
          <w:lang w:val="sr-Latn-RS" w:eastAsia="en-US"/>
        </w:rPr>
      </w:pPr>
    </w:p>
    <w:p w14:paraId="3E3A4A7E" w14:textId="77777777" w:rsidR="00D74F81" w:rsidRDefault="00D74F81" w:rsidP="00051759">
      <w:pPr>
        <w:ind w:left="-709" w:right="-1372"/>
        <w:rPr>
          <w:rFonts w:ascii="Arial" w:eastAsia="Calibri" w:hAnsi="Arial" w:cs="Arial"/>
          <w:b/>
          <w:color w:val="1F3864" w:themeColor="accent5" w:themeShade="80"/>
          <w:lang w:val="sr-Latn-RS" w:eastAsia="en-US"/>
        </w:rPr>
      </w:pPr>
    </w:p>
    <w:sectPr w:rsidR="00D74F81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BB58B1" w14:textId="77777777" w:rsidR="00FE6809" w:rsidRDefault="00FE6809">
      <w:r>
        <w:separator/>
      </w:r>
    </w:p>
  </w:endnote>
  <w:endnote w:type="continuationSeparator" w:id="0">
    <w:p w14:paraId="2B84E52E" w14:textId="77777777" w:rsidR="00FE6809" w:rsidRDefault="00FE6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366752">
    <w:pPr>
      <w:pStyle w:val="Footer"/>
      <w:ind w:left="-1276"/>
      <w:jc w:val="center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BE7B9" w14:textId="77777777" w:rsidR="00FE6809" w:rsidRDefault="00FE6809">
      <w:r>
        <w:separator/>
      </w:r>
    </w:p>
  </w:footnote>
  <w:footnote w:type="continuationSeparator" w:id="0">
    <w:p w14:paraId="25428C8D" w14:textId="77777777" w:rsidR="00FE6809" w:rsidRDefault="00FE68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00000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5" o:spid="_x0000_s1035" type="#_x0000_t75" style="position:absolute;margin-left:0;margin-top:0;width:608.35pt;height:872.35pt;z-index:-251657216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00000" w:rsidP="00EE3550">
    <w:pPr>
      <w:pStyle w:val="Header"/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6" o:spid="_x0000_s1036" type="#_x0000_t75" style="position:absolute;left:0;text-align:left;margin-left:0;margin-top:0;width:608.35pt;height:872.35pt;z-index:-251656192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00000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4" o:spid="_x0000_s1034" type="#_x0000_t75" style="position:absolute;margin-left:0;margin-top:0;width:608.35pt;height:872.35pt;z-index:-251658240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6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14"/>
  </w:num>
  <w:num w:numId="2" w16cid:durableId="1226793901">
    <w:abstractNumId w:val="11"/>
  </w:num>
  <w:num w:numId="3" w16cid:durableId="2040542282">
    <w:abstractNumId w:val="10"/>
  </w:num>
  <w:num w:numId="4" w16cid:durableId="985400149">
    <w:abstractNumId w:val="4"/>
  </w:num>
  <w:num w:numId="5" w16cid:durableId="866144309">
    <w:abstractNumId w:val="15"/>
  </w:num>
  <w:num w:numId="6" w16cid:durableId="1371342971">
    <w:abstractNumId w:val="8"/>
  </w:num>
  <w:num w:numId="7" w16cid:durableId="2099863301">
    <w:abstractNumId w:val="16"/>
  </w:num>
  <w:num w:numId="8" w16cid:durableId="790056563">
    <w:abstractNumId w:val="13"/>
  </w:num>
  <w:num w:numId="9" w16cid:durableId="264465708">
    <w:abstractNumId w:val="5"/>
  </w:num>
  <w:num w:numId="10" w16cid:durableId="23100670">
    <w:abstractNumId w:val="9"/>
  </w:num>
  <w:num w:numId="11" w16cid:durableId="156925115">
    <w:abstractNumId w:val="7"/>
  </w:num>
  <w:num w:numId="12" w16cid:durableId="2032219148">
    <w:abstractNumId w:val="12"/>
  </w:num>
  <w:num w:numId="13" w16cid:durableId="293489587">
    <w:abstractNumId w:val="2"/>
  </w:num>
  <w:num w:numId="14" w16cid:durableId="822238552">
    <w:abstractNumId w:val="3"/>
  </w:num>
  <w:num w:numId="15" w16cid:durableId="891119263">
    <w:abstractNumId w:val="6"/>
  </w:num>
  <w:num w:numId="16" w16cid:durableId="1434596404">
    <w:abstractNumId w:val="1"/>
  </w:num>
  <w:num w:numId="17" w16cid:durableId="144396292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rQUAgM7vTi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7627"/>
    <w:rsid w:val="00092CF1"/>
    <w:rsid w:val="000A2D61"/>
    <w:rsid w:val="000A4946"/>
    <w:rsid w:val="000A5893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6079"/>
    <w:rsid w:val="001126CF"/>
    <w:rsid w:val="00114EDB"/>
    <w:rsid w:val="0013599E"/>
    <w:rsid w:val="00141C63"/>
    <w:rsid w:val="00144FF1"/>
    <w:rsid w:val="00147A3D"/>
    <w:rsid w:val="00147FA4"/>
    <w:rsid w:val="00153C09"/>
    <w:rsid w:val="00163363"/>
    <w:rsid w:val="00164CCE"/>
    <w:rsid w:val="00174D2A"/>
    <w:rsid w:val="001849CA"/>
    <w:rsid w:val="00187274"/>
    <w:rsid w:val="001A0DB2"/>
    <w:rsid w:val="001B1A63"/>
    <w:rsid w:val="001C2FEF"/>
    <w:rsid w:val="001C3E86"/>
    <w:rsid w:val="001D0181"/>
    <w:rsid w:val="001D6E28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388F"/>
    <w:rsid w:val="002A7FBD"/>
    <w:rsid w:val="002B1E17"/>
    <w:rsid w:val="002B2979"/>
    <w:rsid w:val="002B399D"/>
    <w:rsid w:val="002D3260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5133"/>
    <w:rsid w:val="00320D5B"/>
    <w:rsid w:val="00321967"/>
    <w:rsid w:val="003364D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4283"/>
    <w:rsid w:val="004C5422"/>
    <w:rsid w:val="004D1901"/>
    <w:rsid w:val="004D3038"/>
    <w:rsid w:val="004D655E"/>
    <w:rsid w:val="004E1CA7"/>
    <w:rsid w:val="004E6127"/>
    <w:rsid w:val="004E790B"/>
    <w:rsid w:val="004F22C5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13427"/>
    <w:rsid w:val="006152C3"/>
    <w:rsid w:val="00631DE4"/>
    <w:rsid w:val="00632609"/>
    <w:rsid w:val="00632828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4FD6"/>
    <w:rsid w:val="00695908"/>
    <w:rsid w:val="006A16D8"/>
    <w:rsid w:val="006A2AB2"/>
    <w:rsid w:val="006A4BB9"/>
    <w:rsid w:val="006B171B"/>
    <w:rsid w:val="006B46BA"/>
    <w:rsid w:val="006B74FD"/>
    <w:rsid w:val="006C5581"/>
    <w:rsid w:val="006C5AC9"/>
    <w:rsid w:val="006D0803"/>
    <w:rsid w:val="006D2332"/>
    <w:rsid w:val="006D6761"/>
    <w:rsid w:val="006E288A"/>
    <w:rsid w:val="006E2C85"/>
    <w:rsid w:val="006F09FD"/>
    <w:rsid w:val="006F2E70"/>
    <w:rsid w:val="006F63AE"/>
    <w:rsid w:val="007012CF"/>
    <w:rsid w:val="00702DD8"/>
    <w:rsid w:val="007048B5"/>
    <w:rsid w:val="007065EC"/>
    <w:rsid w:val="00706F0F"/>
    <w:rsid w:val="00707649"/>
    <w:rsid w:val="00707F3E"/>
    <w:rsid w:val="00710E87"/>
    <w:rsid w:val="00722867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63E54"/>
    <w:rsid w:val="00864479"/>
    <w:rsid w:val="00875D6B"/>
    <w:rsid w:val="00876735"/>
    <w:rsid w:val="00880B7A"/>
    <w:rsid w:val="008814BD"/>
    <w:rsid w:val="00881FB3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56"/>
    <w:rsid w:val="00A52D4A"/>
    <w:rsid w:val="00A53B44"/>
    <w:rsid w:val="00A55CC1"/>
    <w:rsid w:val="00A57217"/>
    <w:rsid w:val="00A6767A"/>
    <w:rsid w:val="00A73A1C"/>
    <w:rsid w:val="00A74211"/>
    <w:rsid w:val="00A752D5"/>
    <w:rsid w:val="00A77DC8"/>
    <w:rsid w:val="00A83DE4"/>
    <w:rsid w:val="00A92806"/>
    <w:rsid w:val="00A9479D"/>
    <w:rsid w:val="00A94956"/>
    <w:rsid w:val="00A9675F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754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63E2"/>
    <w:rsid w:val="00CD6CC3"/>
    <w:rsid w:val="00CE6CA5"/>
    <w:rsid w:val="00CF1543"/>
    <w:rsid w:val="00D0573E"/>
    <w:rsid w:val="00D06343"/>
    <w:rsid w:val="00D13652"/>
    <w:rsid w:val="00D157DB"/>
    <w:rsid w:val="00D2162E"/>
    <w:rsid w:val="00D24DE9"/>
    <w:rsid w:val="00D31B2F"/>
    <w:rsid w:val="00D35811"/>
    <w:rsid w:val="00D54EAA"/>
    <w:rsid w:val="00D63DB2"/>
    <w:rsid w:val="00D73332"/>
    <w:rsid w:val="00D74F81"/>
    <w:rsid w:val="00D77B16"/>
    <w:rsid w:val="00D8031C"/>
    <w:rsid w:val="00D8205E"/>
    <w:rsid w:val="00D82935"/>
    <w:rsid w:val="00D84CB2"/>
    <w:rsid w:val="00D9683A"/>
    <w:rsid w:val="00DA4597"/>
    <w:rsid w:val="00DA558C"/>
    <w:rsid w:val="00DB3A7F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67C61"/>
    <w:rsid w:val="00E71A98"/>
    <w:rsid w:val="00E76576"/>
    <w:rsid w:val="00E773C8"/>
    <w:rsid w:val="00E77876"/>
    <w:rsid w:val="00E81BC7"/>
    <w:rsid w:val="00E94C28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E6809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70A7"/>
    <w:rPr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2E31E6"/>
    <w:pPr>
      <w:keepNext/>
      <w:spacing w:before="240" w:after="60"/>
      <w:outlineLvl w:val="0"/>
    </w:pPr>
    <w:rPr>
      <w:rFonts w:ascii="Calibri Light" w:hAnsi="Calibri Light"/>
      <w:b/>
      <w:bCs/>
      <w:color w:val="0070C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E31E6"/>
    <w:pPr>
      <w:keepNext/>
      <w:spacing w:before="240" w:after="60"/>
      <w:outlineLvl w:val="1"/>
    </w:pPr>
    <w:rPr>
      <w:rFonts w:ascii="Calibri Light" w:hAnsi="Calibri Light"/>
      <w:b/>
      <w:bCs/>
      <w:i/>
      <w:iCs/>
      <w:color w:val="00B0F0"/>
      <w:sz w:val="40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2E31E6"/>
    <w:pPr>
      <w:keepNext/>
      <w:spacing w:before="240" w:after="60"/>
      <w:outlineLvl w:val="2"/>
    </w:pPr>
    <w:rPr>
      <w:rFonts w:ascii="Calibri Light" w:hAnsi="Calibri Light"/>
      <w:b/>
      <w:bCs/>
      <w:sz w:val="3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2E31E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34"/>
    <w:qFormat/>
    <w:rsid w:val="00766F6A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sr-Latn-RS" w:eastAsia="en-US"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E31E6"/>
    <w:rPr>
      <w:rFonts w:ascii="Calibri Light" w:hAnsi="Calibri Light"/>
      <w:b/>
      <w:bCs/>
      <w:color w:val="0070C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2E31E6"/>
    <w:rPr>
      <w:rFonts w:ascii="Calibri Light" w:hAnsi="Calibri Light"/>
      <w:b/>
      <w:bCs/>
      <w:i/>
      <w:iCs/>
      <w:color w:val="00B0F0"/>
      <w:sz w:val="40"/>
      <w:szCs w:val="28"/>
      <w:lang w:val="sr-Latn-CS" w:eastAsia="sr-Latn-CS"/>
    </w:rPr>
  </w:style>
  <w:style w:type="character" w:customStyle="1" w:styleId="Heading3Char">
    <w:name w:val="Heading 3 Char"/>
    <w:link w:val="Heading3"/>
    <w:rsid w:val="002E31E6"/>
    <w:rPr>
      <w:rFonts w:ascii="Calibri Light" w:hAnsi="Calibri Light"/>
      <w:b/>
      <w:bCs/>
      <w:sz w:val="36"/>
      <w:szCs w:val="26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asciiTheme="minorHAnsi" w:eastAsiaTheme="minorHAnsi" w:hAnsi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2E31E6"/>
    <w:rPr>
      <w:rFonts w:asciiTheme="majorHAnsi" w:eastAsiaTheme="majorEastAsia" w:hAnsiTheme="majorHAnsi" w:cstheme="majorBidi"/>
      <w:i/>
      <w:iCs/>
      <w:color w:val="2E74B5" w:themeColor="accent1" w:themeShade="BF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Nemanja Peruničić</cp:lastModifiedBy>
  <cp:revision>10</cp:revision>
  <cp:lastPrinted>2021-12-01T12:18:00Z</cp:lastPrinted>
  <dcterms:created xsi:type="dcterms:W3CDTF">2024-05-04T02:01:00Z</dcterms:created>
  <dcterms:modified xsi:type="dcterms:W3CDTF">2024-05-24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